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Electronics Engineer position at [Company Name] in New Zealand Wellington. As a highly motivated and skilled professional with a passion for innovation in electronics, I am eager to contribute my expertise to your team and support the technological advancements that define New Zealand's dynamic engineering landscape. This</w:t>
      </w:r>
      <w:r>
        <w:t xml:space="preserve"> </w:t>
      </w:r>
      <w:r>
        <w:rPr>
          <w:bCs/>
          <w:b/>
        </w:rPr>
        <w:t xml:space="preserve">Cover Letter</w:t>
      </w:r>
      <w:r>
        <w:t xml:space="preserve"> </w:t>
      </w:r>
      <w:r>
        <w:t xml:space="preserve">serves as an introduction to my qualifications, experiences, and the unique value I can bring to your organization.</w:t>
      </w:r>
    </w:p>
    <w:p>
      <w:pPr>
        <w:pStyle w:val="BodyText"/>
      </w:pPr>
      <w:r>
        <w:t xml:space="preserve">With [X years] of experience in electronics engineering, I have developed a robust foundation in designing, testing, and optimizing electronic systems that meet the evolving demands of modern industries. My career has been shaped by a commitment to excellence, problem-solving, and a deep understanding of both theoretical principles and practical applications. Whether working on cutting-edge hardware development or troubleshooting complex circuitry issues, I approach every challenge with precision and creativity. This mindset aligns perfectly with the innovative spirit that defines</w:t>
      </w:r>
      <w:r>
        <w:t xml:space="preserve"> </w:t>
      </w:r>
      <w:r>
        <w:rPr>
          <w:bCs/>
          <w:b/>
        </w:rPr>
        <w:t xml:space="preserve">New Zealand Wellington</w:t>
      </w:r>
      <w:r>
        <w:t xml:space="preserve">, where technological progress thrives in a collaborative and forward-thinking environment.</w:t>
      </w:r>
    </w:p>
    <w:bookmarkStart w:id="20" w:name="Xc96aa7221e8916cd6244daa74d3137e168354ad"/>
    <w:p>
      <w:pPr>
        <w:pStyle w:val="Heading2"/>
      </w:pPr>
      <w:r>
        <w:t xml:space="preserve">Why I Am an Ideal Candidate for the Electronics Engineer Role</w:t>
      </w:r>
    </w:p>
    <w:p>
      <w:pPr>
        <w:pStyle w:val="FirstParagraph"/>
      </w:pPr>
      <w:r>
        <w:t xml:space="preserve">As an</w:t>
      </w:r>
      <w:r>
        <w:t xml:space="preserve"> </w:t>
      </w:r>
      <w:r>
        <w:rPr>
          <w:bCs/>
          <w:b/>
        </w:rPr>
        <w:t xml:space="preserve">Electronics Engineer</w:t>
      </w:r>
      <w:r>
        <w:t xml:space="preserve">, my technical expertise spans multiple domains, including analog and digital circuit design, embedded systems development, and signal processing. I have worked on projects that range from consumer electronics to industrial automation systems, ensuring that each solution is not only functional but also efficient and scalable. My experience with tools such as CAD software (e.g., Altium Designer), microcontrollers (Arduino, Raspberry Pi), and simulation platforms (SPICE) has enabled me to deliver high-quality results under tight deadlines while maintaining a focus on cost-effectiveness and sustainability.</w:t>
      </w:r>
    </w:p>
    <w:p>
      <w:pPr>
        <w:pStyle w:val="BodyText"/>
      </w:pPr>
      <w:r>
        <w:t xml:space="preserve">A key strength of mine is my ability to translate abstract concepts into tangible products. For example, during my tenure at [Previous Company], I led the design of a low-power sensor network for environmental monitoring, which required integrating hardware with software algorithms to ensure seamless data collection and analysis. This project not only enhanced the company’s product portfolio but also contributed to a significant reduction in energy consumption—a testament to my commitment to sustainable engineering solutions. Such experiences have honed my skills in system-level thinking, where I balance technical feasibility with business objectives.</w:t>
      </w:r>
    </w:p>
    <w:p>
      <w:pPr>
        <w:pStyle w:val="BodyText"/>
      </w:pPr>
      <w:r>
        <w:t xml:space="preserve">Furthermore, I am adept at working within cross-functional teams and collaborating with professionals from diverse disciplines. In New Zealand Wellington, where the tech industry is characterized by its interconnectedness and innovation-driven culture, this ability to foster teamwork is invaluable. Whether partnering with software developers to integrate hardware-software interfaces or coordinating with project managers to align timelines, I ensure that projects are delivered on time without compromising quality.</w:t>
      </w:r>
    </w:p>
    <w:bookmarkEnd w:id="20"/>
    <w:bookmarkStart w:id="21" w:name="why-new-zealand-wellington"/>
    <w:p>
      <w:pPr>
        <w:pStyle w:val="Heading2"/>
      </w:pPr>
      <w:r>
        <w:t xml:space="preserve">Why New Zealand Wellington?</w:t>
      </w:r>
    </w:p>
    <w:p>
      <w:pPr>
        <w:pStyle w:val="FirstParagraph"/>
      </w:pPr>
      <w:r>
        <w:t xml:space="preserve">The opportunity to work in</w:t>
      </w:r>
      <w:r>
        <w:t xml:space="preserve"> </w:t>
      </w:r>
      <w:r>
        <w:rPr>
          <w:bCs/>
          <w:b/>
        </w:rPr>
        <w:t xml:space="preserve">New Zealand Wellington</w:t>
      </w:r>
      <w:r>
        <w:t xml:space="preserve"> </w:t>
      </w:r>
      <w:r>
        <w:t xml:space="preserve">excites me for several reasons. As the capital city, Wellington is a hub of technological innovation, home to numerous startups, research institutions, and established companies that are shaping the future of engineering and technology. The city’s vibrant ecosystem offers a unique blend of creativity and practicality, where engineers have the freedom to experiment while addressing real-world challenges. I am particularly drawn to the collaborative ethos that defines Wellington’s tech community, where knowledge-sharing and mutual support drive collective success.</w:t>
      </w:r>
    </w:p>
    <w:p>
      <w:pPr>
        <w:pStyle w:val="BodyText"/>
      </w:pPr>
      <w:r>
        <w:t xml:space="preserve">Additionally, New Zealand’s commitment to sustainability and environmental responsibility resonates with my professional values. The country’s initiatives in renewable energy, green technology, and smart infrastructure create a fertile ground for engineers who seek to make a meaningful impact. I am eager to contribute my expertise to projects that align with these goals, whether it involves developing energy-efficient systems or advancing technologies that support New Zealand’s vision for a sustainable future.</w:t>
      </w:r>
    </w:p>
    <w:bookmarkEnd w:id="21"/>
    <w:bookmarkStart w:id="22" w:name="my-vision-for-contributing-to-your-team"/>
    <w:p>
      <w:pPr>
        <w:pStyle w:val="Heading2"/>
      </w:pPr>
      <w:r>
        <w:t xml:space="preserve">My Vision for Contributing to Your Team</w:t>
      </w:r>
    </w:p>
    <w:p>
      <w:pPr>
        <w:pStyle w:val="FirstParagraph"/>
      </w:pPr>
      <w:r>
        <w:t xml:space="preserve">I am confident that my technical skills, combined with my passion for innovation, would make me a valuable asset to your team. In the role of Electronics Engineer, I aim to leverage my experience in designing and prototyping electronic systems to support your company’s objectives. My ability to analyze complex problems and devise practical solutions will ensure that projects are completed efficiently while adhering to the highest standards of quality.</w:t>
      </w:r>
    </w:p>
    <w:p>
      <w:pPr>
        <w:pStyle w:val="BodyText"/>
      </w:pPr>
      <w:r>
        <w:t xml:space="preserve">Moreover, I am keen on continuous learning and staying updated with the latest advancements in electronics engineering. Whether it’s exploring emerging technologies like AI-driven hardware or adopting new methodologies for product development, I thrive in environments where curiosity and growth are prioritized. I believe that my proactive approach to professional development will enable me to contribute effectively to your organization’s long-term success.</w:t>
      </w:r>
    </w:p>
    <w:bookmarkEnd w:id="22"/>
    <w:bookmarkStart w:id="23" w:name="conclusion"/>
    <w:p>
      <w:pPr>
        <w:pStyle w:val="Heading2"/>
      </w:pPr>
      <w:r>
        <w:t xml:space="preserve">Conclusion</w:t>
      </w:r>
    </w:p>
    <w:p>
      <w:pPr>
        <w:pStyle w:val="FirstParagraph"/>
      </w:pPr>
      <w:r>
        <w:t xml:space="preserve">In conclusion, I am eager to bring my skills and experiences as an</w:t>
      </w:r>
      <w:r>
        <w:t xml:space="preserve"> </w:t>
      </w:r>
      <w:r>
        <w:rPr>
          <w:bCs/>
          <w:b/>
        </w:rPr>
        <w:t xml:space="preserve">Electronics Engineer</w:t>
      </w:r>
      <w:r>
        <w:t xml:space="preserve"> </w:t>
      </w:r>
      <w:r>
        <w:t xml:space="preserve">to [Company Name] in New Zealand Wellington. The opportunity to work within a dynamic and forward-thinking organization like yours is both exciting and motivating. I am confident that my technical expertise, collaborative spirit, and dedication to innovation will enable me to make a meaningful contribution to your team.</w:t>
      </w:r>
    </w:p>
    <w:p>
      <w:pPr>
        <w:pStyle w:val="BodyText"/>
      </w:pPr>
      <w:r>
        <w:t xml:space="preserve">Thank you for considering my application. I would welcome the chance to discuss how my background and aspirations align with the goals of your company. Please feel free to contact me at [Your Phone Number] or [Your Email Address] at your earliest convenience. I look forward to the possibility of contributing to the continued success of [Company Name] in New Zealand Wellington.</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New Zealand Wellington</dc:title>
  <dc:creator/>
  <dc:language>en</dc:language>
  <cp:keywords/>
  <dcterms:created xsi:type="dcterms:W3CDTF">2025-12-09T07:35:07Z</dcterms:created>
  <dcterms:modified xsi:type="dcterms:W3CDTF">2025-12-09T07:35:07Z</dcterms:modified>
</cp:coreProperties>
</file>

<file path=docProps/custom.xml><?xml version="1.0" encoding="utf-8"?>
<Properties xmlns="http://schemas.openxmlformats.org/officeDocument/2006/custom-properties" xmlns:vt="http://schemas.openxmlformats.org/officeDocument/2006/docPropsVTypes"/>
</file>